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14D35758" w:rsidR="00126829" w:rsidRDefault="00F11E2E" w:rsidP="006357C3">
      <w:pPr>
        <w:pStyle w:val="Title"/>
      </w:pPr>
      <w:r>
        <w:t>Trumpet Ball</w:t>
      </w:r>
      <w:r w:rsidR="00665B23">
        <w:t xml:space="preserve"> Bounce</w:t>
      </w:r>
    </w:p>
    <w:p w14:paraId="2ECA8FEB" w14:textId="42B7041B" w:rsidR="006357C3" w:rsidRDefault="006357C3" w:rsidP="006357C3">
      <w:pPr>
        <w:pStyle w:val="Subtitle"/>
      </w:pPr>
      <w:r>
        <w:t>Godot</w:t>
      </w:r>
      <w:r w:rsidR="00C5396B">
        <w:t xml:space="preserve"> 4</w:t>
      </w:r>
      <w:r>
        <w:t xml:space="preserve"> Tutorial</w:t>
      </w:r>
    </w:p>
    <w:p w14:paraId="31E1FCB9" w14:textId="45A91036" w:rsidR="006357C3" w:rsidRDefault="006357C3" w:rsidP="006357C3"/>
    <w:p w14:paraId="01DFBAA4" w14:textId="14E82E23" w:rsidR="006357C3" w:rsidRDefault="006357C3" w:rsidP="006357C3">
      <w:pPr>
        <w:pStyle w:val="Heading1"/>
      </w:pPr>
      <w:r>
        <w:t xml:space="preserve">Create the </w:t>
      </w:r>
      <w:proofErr w:type="gramStart"/>
      <w:r>
        <w:t>scene</w:t>
      </w:r>
      <w:proofErr w:type="gramEnd"/>
    </w:p>
    <w:p w14:paraId="0551F752" w14:textId="5F3121FB" w:rsidR="006357C3" w:rsidRDefault="006357C3" w:rsidP="006357C3">
      <w:pPr>
        <w:pStyle w:val="ListParagraph"/>
        <w:numPr>
          <w:ilvl w:val="0"/>
          <w:numId w:val="1"/>
        </w:numPr>
      </w:pPr>
      <w:r>
        <w:t>Create a new project (or even just a new scene in your current Godot project)</w:t>
      </w:r>
    </w:p>
    <w:p w14:paraId="7AF18A7F" w14:textId="152A6A15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Choose 2D </w:t>
      </w:r>
      <w:proofErr w:type="gramStart"/>
      <w:r>
        <w:t>Scene</w:t>
      </w:r>
      <w:proofErr w:type="gramEnd"/>
    </w:p>
    <w:p w14:paraId="17346CA4" w14:textId="71B442E8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54422DB2" wp14:editId="2B970F96">
            <wp:extent cx="1566407" cy="1366577"/>
            <wp:effectExtent l="0" t="0" r="0" b="5080"/>
            <wp:docPr id="2" name="Picture 2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phon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69993" cy="136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08FDB0AA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Put the </w:t>
      </w:r>
      <w:r w:rsidR="00E643C9">
        <w:t>ball</w:t>
      </w:r>
      <w:r w:rsidR="009049A6">
        <w:t xml:space="preserve">, </w:t>
      </w:r>
      <w:proofErr w:type="gramStart"/>
      <w:r w:rsidR="009049A6">
        <w:t>gem</w:t>
      </w:r>
      <w:proofErr w:type="gramEnd"/>
      <w:r w:rsidR="00EE1252">
        <w:t xml:space="preserve"> and</w:t>
      </w:r>
      <w:r w:rsidR="009049A6">
        <w:t xml:space="preserve"> trumpet</w:t>
      </w:r>
      <w:r w:rsidR="00E643C9">
        <w:t xml:space="preserve"> files</w:t>
      </w:r>
      <w:r w:rsidR="00D45255">
        <w:t xml:space="preserve"> </w:t>
      </w:r>
      <w:r>
        <w:t>in</w:t>
      </w:r>
      <w:r w:rsidR="00D45255">
        <w:t>to</w:t>
      </w:r>
      <w:r>
        <w:t xml:space="preserve"> the project</w:t>
      </w:r>
      <w:r w:rsidR="00871D3A">
        <w:t>.</w:t>
      </w:r>
    </w:p>
    <w:p w14:paraId="7CA9A07A" w14:textId="05A7DF35" w:rsidR="0045449F" w:rsidRDefault="006357C3" w:rsidP="0045449F">
      <w:pPr>
        <w:ind w:firstLine="360"/>
      </w:pPr>
      <w:r w:rsidRPr="006357C3">
        <w:rPr>
          <w:noProof/>
        </w:rPr>
        <w:drawing>
          <wp:inline distT="0" distB="0" distL="0" distR="0" wp14:anchorId="69BF9F2D" wp14:editId="1DEF3948">
            <wp:extent cx="2083242" cy="2252154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87822" cy="225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E502D" w14:textId="2E31B312" w:rsidR="0045449F" w:rsidRDefault="0045449F" w:rsidP="0045449F">
      <w:pPr>
        <w:pStyle w:val="ListParagraph"/>
        <w:numPr>
          <w:ilvl w:val="0"/>
          <w:numId w:val="1"/>
        </w:numPr>
      </w:pPr>
      <w:r>
        <w:t xml:space="preserve">Attach a new script to the Node2D </w:t>
      </w:r>
      <w:proofErr w:type="gramStart"/>
      <w:r>
        <w:t>node</w:t>
      </w:r>
      <w:proofErr w:type="gramEnd"/>
    </w:p>
    <w:p w14:paraId="59466550" w14:textId="5180555C" w:rsidR="0045449F" w:rsidRDefault="0045449F" w:rsidP="006357C3">
      <w:pPr>
        <w:ind w:firstLine="360"/>
      </w:pPr>
      <w:r w:rsidRPr="001C60BB">
        <w:rPr>
          <w:noProof/>
        </w:rPr>
        <w:drawing>
          <wp:inline distT="0" distB="0" distL="0" distR="0" wp14:anchorId="4357822A" wp14:editId="0F2953A3">
            <wp:extent cx="3103613" cy="1733550"/>
            <wp:effectExtent l="0" t="0" r="1905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3753" cy="175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E8E5A" w14:textId="5AFE7267" w:rsidR="003C095D" w:rsidRDefault="003C095D" w:rsidP="003C095D">
      <w:pPr>
        <w:pStyle w:val="ListParagraph"/>
        <w:numPr>
          <w:ilvl w:val="0"/>
          <w:numId w:val="1"/>
        </w:numPr>
      </w:pPr>
      <w:r>
        <w:t>Click on 2D at the top of the window to return to the viewport.</w:t>
      </w:r>
    </w:p>
    <w:p w14:paraId="5B0C53BD" w14:textId="6ED7DF1F" w:rsidR="00983B2A" w:rsidRDefault="003C095D" w:rsidP="00D93488">
      <w:pPr>
        <w:ind w:firstLine="36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385144">
        <w:rPr>
          <w:noProof/>
        </w:rPr>
        <w:drawing>
          <wp:inline distT="0" distB="0" distL="0" distR="0" wp14:anchorId="6A978C97" wp14:editId="0FE0E41F">
            <wp:extent cx="4588597" cy="252663"/>
            <wp:effectExtent l="0" t="0" r="0" b="0"/>
            <wp:docPr id="983140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408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79372" cy="26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1F35D" w14:textId="0640525F" w:rsidR="00983B2A" w:rsidRDefault="00983B2A" w:rsidP="00983B2A">
      <w:pPr>
        <w:pStyle w:val="Heading1"/>
      </w:pPr>
      <w:r>
        <w:lastRenderedPageBreak/>
        <w:t xml:space="preserve">Create the </w:t>
      </w:r>
      <w:proofErr w:type="gramStart"/>
      <w:r w:rsidR="00300046">
        <w:t>gems</w:t>
      </w:r>
      <w:proofErr w:type="gramEnd"/>
    </w:p>
    <w:p w14:paraId="7AE7957A" w14:textId="56CC4B79" w:rsidR="003D5CB1" w:rsidRDefault="003D5CB1" w:rsidP="003D5CB1">
      <w:pPr>
        <w:pStyle w:val="ListParagraph"/>
        <w:numPr>
          <w:ilvl w:val="0"/>
          <w:numId w:val="8"/>
        </w:numPr>
      </w:pPr>
      <w:r>
        <w:t>Add a StaticBody2D child to the Node2D node.</w:t>
      </w:r>
    </w:p>
    <w:p w14:paraId="215E6B1A" w14:textId="1A842FEA" w:rsidR="003D5CB1" w:rsidRDefault="0019340D" w:rsidP="003D5CB1">
      <w:pPr>
        <w:ind w:firstLine="360"/>
      </w:pPr>
      <w:r w:rsidRPr="0019340D">
        <w:rPr>
          <w:noProof/>
        </w:rPr>
        <w:drawing>
          <wp:inline distT="0" distB="0" distL="0" distR="0" wp14:anchorId="5C2EDCBA" wp14:editId="24DA34C9">
            <wp:extent cx="2867025" cy="789964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5949" cy="7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0BAF" w14:textId="58FF9674" w:rsidR="00983042" w:rsidRDefault="00983042" w:rsidP="00AF256C">
      <w:pPr>
        <w:pStyle w:val="ListParagraph"/>
        <w:numPr>
          <w:ilvl w:val="0"/>
          <w:numId w:val="8"/>
        </w:numPr>
      </w:pPr>
      <w:r>
        <w:t xml:space="preserve">Rename </w:t>
      </w:r>
      <w:r w:rsidR="00EE1740">
        <w:t>StaticBody2D to Gem.</w:t>
      </w:r>
    </w:p>
    <w:p w14:paraId="6FE19244" w14:textId="0FB416AF" w:rsidR="00EE1740" w:rsidRDefault="00C76DD3" w:rsidP="00EE1740">
      <w:pPr>
        <w:ind w:left="360"/>
      </w:pPr>
      <w:r w:rsidRPr="00C76DD3">
        <w:rPr>
          <w:noProof/>
        </w:rPr>
        <w:drawing>
          <wp:inline distT="0" distB="0" distL="0" distR="0" wp14:anchorId="0AD6F159" wp14:editId="6120B052">
            <wp:extent cx="2790825" cy="1713664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9801" cy="17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B3357" w14:textId="521615DD" w:rsidR="003852CC" w:rsidRDefault="003852CC" w:rsidP="00AF256C">
      <w:pPr>
        <w:pStyle w:val="ListParagraph"/>
        <w:numPr>
          <w:ilvl w:val="0"/>
          <w:numId w:val="8"/>
        </w:numPr>
      </w:pPr>
      <w:r>
        <w:t xml:space="preserve">Move the </w:t>
      </w:r>
      <w:r w:rsidR="002C00D1">
        <w:t>+ symbol into the centre of the viewport.</w:t>
      </w:r>
    </w:p>
    <w:p w14:paraId="3A85E5A0" w14:textId="21D1A0BF" w:rsidR="002C00D1" w:rsidRDefault="00CD6A57" w:rsidP="002C00D1">
      <w:pPr>
        <w:ind w:left="360"/>
      </w:pPr>
      <w:r w:rsidRPr="00CD6A57">
        <w:rPr>
          <w:noProof/>
        </w:rPr>
        <w:drawing>
          <wp:inline distT="0" distB="0" distL="0" distR="0" wp14:anchorId="02107710" wp14:editId="67E49552">
            <wp:extent cx="2752725" cy="1664262"/>
            <wp:effectExtent l="0" t="0" r="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0649" cy="1669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21E98" w14:textId="12E48C68" w:rsidR="00AF256C" w:rsidRDefault="00AF256C" w:rsidP="00AF256C">
      <w:pPr>
        <w:pStyle w:val="ListParagraph"/>
        <w:numPr>
          <w:ilvl w:val="0"/>
          <w:numId w:val="8"/>
        </w:numPr>
      </w:pPr>
      <w:r>
        <w:t>From the Node tab, click Groups, then add the gems group.</w:t>
      </w:r>
    </w:p>
    <w:p w14:paraId="107BF7FA" w14:textId="2FC2835D" w:rsidR="00D83602" w:rsidRDefault="00AF256C" w:rsidP="0086338D">
      <w:pPr>
        <w:ind w:left="360"/>
      </w:pPr>
      <w:r w:rsidRPr="00585FE9">
        <w:rPr>
          <w:noProof/>
        </w:rPr>
        <w:drawing>
          <wp:inline distT="0" distB="0" distL="0" distR="0" wp14:anchorId="41E16578" wp14:editId="04EA3D5B">
            <wp:extent cx="1838325" cy="837319"/>
            <wp:effectExtent l="0" t="0" r="0" b="1270"/>
            <wp:docPr id="10" name="Picture 1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48128" cy="84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FC6CB" w14:textId="1E146BE5" w:rsidR="006357C3" w:rsidRDefault="006357C3" w:rsidP="0019340D">
      <w:pPr>
        <w:pStyle w:val="ListParagraph"/>
        <w:numPr>
          <w:ilvl w:val="0"/>
          <w:numId w:val="8"/>
        </w:numPr>
      </w:pPr>
      <w:r>
        <w:t xml:space="preserve">Drag the </w:t>
      </w:r>
      <w:r w:rsidR="00592E0F">
        <w:t>gem</w:t>
      </w:r>
      <w:r>
        <w:t xml:space="preserve"> file into the viewport</w:t>
      </w:r>
      <w:r w:rsidR="00476A24">
        <w:t>.</w:t>
      </w:r>
      <w:r w:rsidR="00DA1B64">
        <w:t xml:space="preserve"> Make sure it is </w:t>
      </w:r>
      <w:r w:rsidR="002D0C41">
        <w:t>centred on the + symbol.</w:t>
      </w:r>
    </w:p>
    <w:p w14:paraId="220AE903" w14:textId="35AE9269" w:rsidR="009F4002" w:rsidRDefault="00E757C1" w:rsidP="00E757C1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5384FA5D" wp14:editId="40912864">
                <wp:simplePos x="0" y="0"/>
                <wp:positionH relativeFrom="column">
                  <wp:posOffset>1855470</wp:posOffset>
                </wp:positionH>
                <wp:positionV relativeFrom="paragraph">
                  <wp:posOffset>626110</wp:posOffset>
                </wp:positionV>
                <wp:extent cx="1193132" cy="280035"/>
                <wp:effectExtent l="0" t="228600" r="0" b="29146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451202">
                          <a:off x="0" y="0"/>
                          <a:ext cx="1193132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EF276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146.1pt;margin-top:49.3pt;width:93.95pt;height:22.05pt;rotation:-2347060fd;z-index:251660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" adj="17063,5784" fillcolor="#4472c4 [3204]" strokecolor="#1f3763 [1604]" strokeweight="1pt"/>
            </w:pict>
          </mc:Fallback>
        </mc:AlternateContent>
      </w:r>
      <w:r w:rsidRPr="00E757C1">
        <w:rPr>
          <w:noProof/>
        </w:rPr>
        <w:t xml:space="preserve"> </w:t>
      </w:r>
      <w:r w:rsidR="0003790E" w:rsidRPr="0003790E">
        <w:rPr>
          <w:noProof/>
        </w:rPr>
        <w:t xml:space="preserve"> </w:t>
      </w:r>
      <w:r w:rsidR="0003790E" w:rsidRPr="0003790E">
        <w:rPr>
          <w:noProof/>
        </w:rPr>
        <w:drawing>
          <wp:inline distT="0" distB="0" distL="0" distR="0" wp14:anchorId="19C4B29C" wp14:editId="2ECD823A">
            <wp:extent cx="3390900" cy="1262413"/>
            <wp:effectExtent l="0" t="0" r="0" b="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97374" cy="1264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75CFF" w14:textId="77777777" w:rsidR="0086338D" w:rsidRDefault="0086338D">
      <w:r>
        <w:br w:type="page"/>
      </w:r>
    </w:p>
    <w:p w14:paraId="1C78F5FD" w14:textId="543656A8" w:rsidR="00C44347" w:rsidRDefault="005F0286" w:rsidP="0019340D">
      <w:pPr>
        <w:pStyle w:val="ListParagraph"/>
        <w:numPr>
          <w:ilvl w:val="0"/>
          <w:numId w:val="8"/>
        </w:numPr>
      </w:pPr>
      <w:r>
        <w:lastRenderedPageBreak/>
        <w:t>Drag th</w:t>
      </w:r>
      <w:r w:rsidR="00C44347">
        <w:t xml:space="preserve">e </w:t>
      </w:r>
      <w:r w:rsidR="000F11E5" w:rsidRPr="000F11E5">
        <w:rPr>
          <w:noProof/>
        </w:rPr>
        <w:drawing>
          <wp:inline distT="0" distB="0" distL="0" distR="0" wp14:anchorId="55BEEA81" wp14:editId="18372B89">
            <wp:extent cx="647790" cy="238158"/>
            <wp:effectExtent l="0" t="0" r="0" b="9525"/>
            <wp:docPr id="339408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0895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7790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5D21">
        <w:t xml:space="preserve"> node </w:t>
      </w:r>
      <w:r>
        <w:t>onto the</w:t>
      </w:r>
      <w:r w:rsidR="000F11E5">
        <w:t xml:space="preserve"> </w:t>
      </w:r>
      <w:r w:rsidR="000F11E5" w:rsidRPr="00B11724">
        <w:rPr>
          <w:noProof/>
        </w:rPr>
        <w:drawing>
          <wp:inline distT="0" distB="0" distL="0" distR="0" wp14:anchorId="7B16A7C8" wp14:editId="2F2F9819">
            <wp:extent cx="523948" cy="247685"/>
            <wp:effectExtent l="0" t="0" r="0" b="0"/>
            <wp:docPr id="552948114" name="Picture 552948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94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11E5">
        <w:t xml:space="preserve"> node </w:t>
      </w:r>
      <w:r>
        <w:t xml:space="preserve">to make it </w:t>
      </w:r>
      <w:r w:rsidR="00905028">
        <w:t>a child. R</w:t>
      </w:r>
      <w:r w:rsidR="000F11E5">
        <w:t>ename it to Gem.</w:t>
      </w:r>
    </w:p>
    <w:p w14:paraId="7206A0A3" w14:textId="569145DF" w:rsidR="005F0286" w:rsidRDefault="00E110BF" w:rsidP="005F0286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6" behindDoc="0" locked="0" layoutInCell="1" allowOverlap="1" wp14:anchorId="4133E3E7" wp14:editId="63F6C8B8">
                <wp:simplePos x="0" y="0"/>
                <wp:positionH relativeFrom="column">
                  <wp:posOffset>948327</wp:posOffset>
                </wp:positionH>
                <wp:positionV relativeFrom="paragraph">
                  <wp:posOffset>192042</wp:posOffset>
                </wp:positionV>
                <wp:extent cx="322852" cy="165100"/>
                <wp:effectExtent l="2540" t="16510" r="41910" b="22860"/>
                <wp:wrapNone/>
                <wp:docPr id="437009277" name="Arrow: Right 437009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22852" cy="165100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26A26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37009277" o:spid="_x0000_s1026" type="#_x0000_t13" style="position:absolute;margin-left:74.65pt;margin-top:15.1pt;width:25.4pt;height:13pt;rotation:-90;z-index:2516643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" adj="11715,5784" fillcolor="#4472c4 [3204]" strokecolor="#1f3763 [1604]" strokeweight="1pt"/>
            </w:pict>
          </mc:Fallback>
        </mc:AlternateContent>
      </w:r>
      <w:r w:rsidRPr="00E110BF">
        <w:rPr>
          <w:noProof/>
        </w:rPr>
        <w:drawing>
          <wp:inline distT="0" distB="0" distL="0" distR="0" wp14:anchorId="6C208E98" wp14:editId="16DE541A">
            <wp:extent cx="1384663" cy="535733"/>
            <wp:effectExtent l="0" t="0" r="6350" b="0"/>
            <wp:docPr id="1994737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7377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92208" cy="53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3160E" w14:textId="5007BC57" w:rsidR="00EE430A" w:rsidRDefault="00EE430A" w:rsidP="0019340D">
      <w:pPr>
        <w:pStyle w:val="ListParagraph"/>
        <w:numPr>
          <w:ilvl w:val="0"/>
          <w:numId w:val="8"/>
        </w:numPr>
      </w:pPr>
      <w:r>
        <w:t xml:space="preserve">Add a CollisionShape2D child to the </w:t>
      </w:r>
      <w:r w:rsidR="00B11724" w:rsidRPr="00B11724">
        <w:rPr>
          <w:noProof/>
        </w:rPr>
        <w:drawing>
          <wp:inline distT="0" distB="0" distL="0" distR="0" wp14:anchorId="2DBABF8D" wp14:editId="705351B2">
            <wp:extent cx="523948" cy="2476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94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724">
        <w:t xml:space="preserve"> node.</w:t>
      </w:r>
    </w:p>
    <w:p w14:paraId="0DA52170" w14:textId="4536F74D" w:rsidR="009A7B93" w:rsidRDefault="002978BC" w:rsidP="00D83602">
      <w:pPr>
        <w:ind w:left="360"/>
      </w:pPr>
      <w:r w:rsidRPr="002978BC">
        <w:rPr>
          <w:noProof/>
        </w:rPr>
        <w:drawing>
          <wp:inline distT="0" distB="0" distL="0" distR="0" wp14:anchorId="5D102EE0" wp14:editId="54845451">
            <wp:extent cx="2867025" cy="68606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78739" cy="688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119BD" w14:textId="4EF86B93" w:rsidR="00DB39ED" w:rsidRDefault="00DB27D0" w:rsidP="0019340D">
      <w:pPr>
        <w:pStyle w:val="ListParagraph"/>
        <w:numPr>
          <w:ilvl w:val="0"/>
          <w:numId w:val="8"/>
        </w:numPr>
      </w:pPr>
      <w:r>
        <w:t>From</w:t>
      </w:r>
      <w:r w:rsidR="00232453">
        <w:t xml:space="preserve"> the Inspector tab</w:t>
      </w:r>
      <w:r>
        <w:t xml:space="preserve">, </w:t>
      </w:r>
      <w:r w:rsidR="00B33BC9">
        <w:t xml:space="preserve">set the shape to a </w:t>
      </w:r>
      <w:r w:rsidR="00D849D1">
        <w:t xml:space="preserve">New </w:t>
      </w:r>
      <w:r w:rsidR="00B33BC9">
        <w:t>Circle</w:t>
      </w:r>
      <w:r w:rsidR="00D849D1">
        <w:t>Shape2D</w:t>
      </w:r>
      <w:r w:rsidR="00B33BC9">
        <w:t>.</w:t>
      </w:r>
    </w:p>
    <w:p w14:paraId="75DFCE72" w14:textId="494ECAF9" w:rsidR="000759D4" w:rsidRDefault="0035567B" w:rsidP="00CC6606">
      <w:pPr>
        <w:ind w:left="360"/>
      </w:pPr>
      <w:r w:rsidRPr="0035567B">
        <w:rPr>
          <w:noProof/>
        </w:rPr>
        <w:drawing>
          <wp:inline distT="0" distB="0" distL="0" distR="0" wp14:anchorId="61D31F0E" wp14:editId="4308F764">
            <wp:extent cx="2215799" cy="1647825"/>
            <wp:effectExtent l="0" t="0" r="0" b="0"/>
            <wp:docPr id="29" name="Picture 2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22933" cy="16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0AC5F" w14:textId="249F3023" w:rsidR="009A7B93" w:rsidRDefault="00274967" w:rsidP="0019340D">
      <w:pPr>
        <w:pStyle w:val="ListParagraph"/>
        <w:numPr>
          <w:ilvl w:val="0"/>
          <w:numId w:val="8"/>
        </w:numPr>
      </w:pPr>
      <w:r>
        <w:t>R</w:t>
      </w:r>
      <w:r w:rsidR="0064068C">
        <w:t>esize the collision shape to match the gem</w:t>
      </w:r>
      <w:r w:rsidR="00E32179">
        <w:t xml:space="preserve"> by dragging the red circle.</w:t>
      </w:r>
    </w:p>
    <w:p w14:paraId="3036163C" w14:textId="44FF0488" w:rsidR="004C6DE9" w:rsidRDefault="004C6DE9" w:rsidP="00CC6606">
      <w:pPr>
        <w:ind w:left="360"/>
      </w:pPr>
      <w:r w:rsidRPr="004C6DE9">
        <w:rPr>
          <w:noProof/>
        </w:rPr>
        <w:drawing>
          <wp:inline distT="0" distB="0" distL="0" distR="0" wp14:anchorId="549BC77A" wp14:editId="70583799">
            <wp:extent cx="454357" cy="447675"/>
            <wp:effectExtent l="0" t="0" r="3175" b="0"/>
            <wp:docPr id="27" name="Picture 27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ic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604" cy="45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08ABF" w14:textId="13007C63" w:rsidR="00FD3DF3" w:rsidRDefault="00FD3DF3" w:rsidP="0019340D">
      <w:pPr>
        <w:pStyle w:val="ListParagraph"/>
        <w:numPr>
          <w:ilvl w:val="0"/>
          <w:numId w:val="8"/>
        </w:numPr>
      </w:pPr>
      <w:r>
        <w:t>Go to script view</w:t>
      </w:r>
      <w:r w:rsidR="003A0349">
        <w:t xml:space="preserve"> by clicking Script at the top of the </w:t>
      </w:r>
      <w:proofErr w:type="gramStart"/>
      <w:r w:rsidR="003A0349">
        <w:t>screen</w:t>
      </w:r>
      <w:proofErr w:type="gramEnd"/>
    </w:p>
    <w:p w14:paraId="3CC8668F" w14:textId="72482692" w:rsidR="005B0450" w:rsidRDefault="003A0349" w:rsidP="0086338D">
      <w:pPr>
        <w:ind w:left="360"/>
      </w:pPr>
      <w:r w:rsidRPr="003A0349">
        <w:rPr>
          <w:noProof/>
        </w:rPr>
        <w:drawing>
          <wp:inline distT="0" distB="0" distL="0" distR="0" wp14:anchorId="29D67E9F" wp14:editId="5D67E6BB">
            <wp:extent cx="2171700" cy="2734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0566" cy="2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13DA6" w14:textId="2F467377" w:rsidR="00CF4DF4" w:rsidRDefault="0062142B" w:rsidP="0019340D">
      <w:pPr>
        <w:pStyle w:val="ListParagraph"/>
        <w:numPr>
          <w:ilvl w:val="0"/>
          <w:numId w:val="8"/>
        </w:numPr>
      </w:pPr>
      <w:r>
        <w:t>Delete all the code</w:t>
      </w:r>
      <w:r w:rsidR="005E4178">
        <w:t xml:space="preserve"> in the Node2D script</w:t>
      </w:r>
      <w:r>
        <w:t xml:space="preserve"> and set the code to this:</w:t>
      </w:r>
    </w:p>
    <w:p w14:paraId="1CECEC13" w14:textId="5CC30D97" w:rsidR="00C46584" w:rsidRDefault="00C46584" w:rsidP="00A342EE">
      <w:pPr>
        <w:ind w:firstLine="360"/>
      </w:pPr>
      <w:r w:rsidRPr="00C46584">
        <w:rPr>
          <w:noProof/>
        </w:rPr>
        <w:drawing>
          <wp:inline distT="0" distB="0" distL="0" distR="0" wp14:anchorId="41ED3FD5" wp14:editId="5268215F">
            <wp:extent cx="3570514" cy="1551381"/>
            <wp:effectExtent l="0" t="0" r="0" b="0"/>
            <wp:docPr id="167784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8428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79209" cy="155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9BBE" w14:textId="75201E6D" w:rsidR="0062142B" w:rsidRDefault="00055392" w:rsidP="0019340D">
      <w:pPr>
        <w:pStyle w:val="ListParagraph"/>
        <w:numPr>
          <w:ilvl w:val="0"/>
          <w:numId w:val="8"/>
        </w:numPr>
      </w:pPr>
      <w:r>
        <w:t>Play the scene to make sure it works</w:t>
      </w:r>
      <w:r w:rsidR="00F9214F">
        <w:t xml:space="preserve"> (there should be lots of gems)</w:t>
      </w:r>
    </w:p>
    <w:p w14:paraId="6377AD16" w14:textId="32D1A0A7" w:rsidR="00055392" w:rsidRDefault="00A342EE" w:rsidP="00A342EE">
      <w:pPr>
        <w:ind w:firstLine="360"/>
      </w:pPr>
      <w:r w:rsidRPr="00A342EE">
        <w:rPr>
          <w:noProof/>
        </w:rPr>
        <w:drawing>
          <wp:inline distT="0" distB="0" distL="0" distR="0" wp14:anchorId="2F0CE8D5" wp14:editId="1D4CF5C5">
            <wp:extent cx="1295581" cy="276264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95581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F40F1" w14:textId="05FF44D3" w:rsidR="00F12837" w:rsidRDefault="00F453D0" w:rsidP="00F453D0">
      <w:pPr>
        <w:pStyle w:val="Heading1"/>
      </w:pPr>
      <w:r>
        <w:lastRenderedPageBreak/>
        <w:t xml:space="preserve">Create the </w:t>
      </w:r>
      <w:proofErr w:type="gramStart"/>
      <w:r w:rsidR="00B914BD">
        <w:t>ball</w:t>
      </w:r>
      <w:proofErr w:type="gramEnd"/>
    </w:p>
    <w:p w14:paraId="3F026E81" w14:textId="19127717" w:rsidR="003D5CB1" w:rsidRDefault="00D302A4" w:rsidP="008F50AB">
      <w:pPr>
        <w:pStyle w:val="ListParagraph"/>
        <w:numPr>
          <w:ilvl w:val="0"/>
          <w:numId w:val="10"/>
        </w:numPr>
      </w:pPr>
      <w:r>
        <w:t>Add a RigidBody2D child to the Node2D node.</w:t>
      </w:r>
    </w:p>
    <w:p w14:paraId="7232C268" w14:textId="3464F3BF" w:rsidR="00D302A4" w:rsidRDefault="008372BB" w:rsidP="00D302A4">
      <w:pPr>
        <w:ind w:left="360"/>
      </w:pPr>
      <w:r w:rsidRPr="008372BB">
        <w:rPr>
          <w:noProof/>
        </w:rPr>
        <w:drawing>
          <wp:inline distT="0" distB="0" distL="0" distR="0" wp14:anchorId="1FE7AB66" wp14:editId="5C58AA78">
            <wp:extent cx="2743200" cy="715618"/>
            <wp:effectExtent l="0" t="0" r="0" b="88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1136" cy="720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FDC3B" w14:textId="77777777" w:rsidR="006976E5" w:rsidRDefault="006976E5" w:rsidP="006976E5">
      <w:pPr>
        <w:pStyle w:val="ListParagraph"/>
        <w:numPr>
          <w:ilvl w:val="0"/>
          <w:numId w:val="10"/>
        </w:numPr>
      </w:pPr>
      <w:r>
        <w:t>Click on 2D at the top of the window to return to the viewport.</w:t>
      </w:r>
    </w:p>
    <w:p w14:paraId="785EA4DA" w14:textId="77777777" w:rsidR="006976E5" w:rsidRDefault="006976E5" w:rsidP="006976E5">
      <w:pPr>
        <w:ind w:left="360"/>
      </w:pPr>
      <w:r w:rsidRPr="00385144">
        <w:rPr>
          <w:noProof/>
        </w:rPr>
        <w:drawing>
          <wp:inline distT="0" distB="0" distL="0" distR="0" wp14:anchorId="4A5D1F07" wp14:editId="717C35BE">
            <wp:extent cx="4588597" cy="252663"/>
            <wp:effectExtent l="0" t="0" r="0" b="0"/>
            <wp:docPr id="1002655973" name="Picture 1002655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408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79372" cy="26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D2215" w14:textId="4526B0EF" w:rsidR="00570754" w:rsidRDefault="00570754" w:rsidP="006976E5">
      <w:pPr>
        <w:pStyle w:val="ListParagraph"/>
        <w:numPr>
          <w:ilvl w:val="0"/>
          <w:numId w:val="10"/>
        </w:numPr>
      </w:pPr>
      <w:r>
        <w:t xml:space="preserve">Move the + so it is above the </w:t>
      </w:r>
      <w:r w:rsidR="00A119A6">
        <w:t>gem in the viewport</w:t>
      </w:r>
      <w:r>
        <w:t>.</w:t>
      </w:r>
    </w:p>
    <w:p w14:paraId="72095DCF" w14:textId="2B3DDD0A" w:rsidR="00570754" w:rsidRDefault="00A119A6" w:rsidP="00570754">
      <w:pPr>
        <w:ind w:left="360"/>
      </w:pPr>
      <w:r w:rsidRPr="00A119A6">
        <w:rPr>
          <w:noProof/>
        </w:rPr>
        <w:drawing>
          <wp:inline distT="0" distB="0" distL="0" distR="0" wp14:anchorId="7F5598E1" wp14:editId="18782569">
            <wp:extent cx="2200275" cy="890485"/>
            <wp:effectExtent l="0" t="0" r="0" b="5080"/>
            <wp:docPr id="6" name="Picture 6" descr="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12702" cy="89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F6299" w14:textId="1672D872" w:rsidR="00841B75" w:rsidRDefault="00841B75" w:rsidP="008F50AB">
      <w:pPr>
        <w:pStyle w:val="ListParagraph"/>
        <w:numPr>
          <w:ilvl w:val="0"/>
          <w:numId w:val="10"/>
        </w:numPr>
      </w:pPr>
      <w:r>
        <w:t>In the Inspector, set</w:t>
      </w:r>
      <w:r w:rsidR="00283808">
        <w:t xml:space="preserve"> </w:t>
      </w:r>
      <w:r w:rsidR="00E11CCA">
        <w:t xml:space="preserve">Max </w:t>
      </w:r>
      <w:r w:rsidR="00283808">
        <w:t>Contacts Report</w:t>
      </w:r>
      <w:r w:rsidR="00E11CCA">
        <w:t>ed</w:t>
      </w:r>
      <w:r w:rsidR="00283808">
        <w:t xml:space="preserve"> to 1, and </w:t>
      </w:r>
      <w:r>
        <w:t>Contact Monitor to On.</w:t>
      </w:r>
    </w:p>
    <w:p w14:paraId="7E7E971D" w14:textId="354363B9" w:rsidR="009D177F" w:rsidRDefault="00BC52D8" w:rsidP="009D177F">
      <w:pPr>
        <w:ind w:left="360"/>
      </w:pPr>
      <w:r w:rsidRPr="00BC52D8">
        <w:rPr>
          <w:noProof/>
        </w:rPr>
        <w:t xml:space="preserve"> </w:t>
      </w:r>
      <w:r w:rsidRPr="00BC52D8">
        <w:rPr>
          <w:noProof/>
        </w:rPr>
        <w:drawing>
          <wp:inline distT="0" distB="0" distL="0" distR="0" wp14:anchorId="452C092A" wp14:editId="087F5B62">
            <wp:extent cx="2496903" cy="442231"/>
            <wp:effectExtent l="0" t="0" r="0" b="0"/>
            <wp:docPr id="262071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7112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67060" cy="45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4080E" w14:textId="05209F47" w:rsidR="006C0ABB" w:rsidRDefault="006C0ABB" w:rsidP="008F50AB">
      <w:pPr>
        <w:pStyle w:val="ListParagraph"/>
        <w:numPr>
          <w:ilvl w:val="0"/>
          <w:numId w:val="10"/>
        </w:numPr>
      </w:pPr>
      <w:r>
        <w:t>Create a new PhysicsMaterial</w:t>
      </w:r>
      <w:r w:rsidR="008E4E86">
        <w:t xml:space="preserve"> and click on it to open it.</w:t>
      </w:r>
    </w:p>
    <w:p w14:paraId="2C9015C0" w14:textId="2E5C6D49" w:rsidR="009667E6" w:rsidRDefault="0076286B" w:rsidP="00DA29CB">
      <w:pPr>
        <w:ind w:left="360"/>
      </w:pPr>
      <w:r w:rsidRPr="0076286B">
        <w:rPr>
          <w:noProof/>
        </w:rPr>
        <w:drawing>
          <wp:inline distT="0" distB="0" distL="0" distR="0" wp14:anchorId="49669F9C" wp14:editId="56A14228">
            <wp:extent cx="1924050" cy="12850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28513" cy="1287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3D26D" w14:textId="3371B741" w:rsidR="008E4E86" w:rsidRDefault="008E4E86" w:rsidP="008F50AB">
      <w:pPr>
        <w:pStyle w:val="ListParagraph"/>
        <w:numPr>
          <w:ilvl w:val="0"/>
          <w:numId w:val="10"/>
        </w:numPr>
      </w:pPr>
      <w:r>
        <w:t>Set Bounce to 0.7</w:t>
      </w:r>
    </w:p>
    <w:p w14:paraId="1698674E" w14:textId="1A43BBED" w:rsidR="00D9042A" w:rsidRDefault="00D9042A" w:rsidP="00D9042A">
      <w:pPr>
        <w:ind w:left="360"/>
      </w:pPr>
      <w:r w:rsidRPr="00D9042A">
        <w:rPr>
          <w:noProof/>
        </w:rPr>
        <w:drawing>
          <wp:inline distT="0" distB="0" distL="0" distR="0" wp14:anchorId="338D4632" wp14:editId="4A2C47A5">
            <wp:extent cx="1600200" cy="790902"/>
            <wp:effectExtent l="0" t="0" r="0" b="952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12843" cy="797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D30D" w14:textId="602E7D8D" w:rsidR="00E3514A" w:rsidRDefault="00E3514A" w:rsidP="008F50AB">
      <w:pPr>
        <w:pStyle w:val="ListParagraph"/>
        <w:numPr>
          <w:ilvl w:val="0"/>
          <w:numId w:val="10"/>
        </w:numPr>
      </w:pPr>
      <w:r>
        <w:t>Rename the Rigidbody2D node to Ball.</w:t>
      </w:r>
    </w:p>
    <w:p w14:paraId="468338FE" w14:textId="05850FA4" w:rsidR="00D82362" w:rsidRDefault="00574431" w:rsidP="009667E6">
      <w:pPr>
        <w:ind w:left="360"/>
      </w:pPr>
      <w:r w:rsidRPr="00574431">
        <w:rPr>
          <w:noProof/>
        </w:rPr>
        <w:drawing>
          <wp:inline distT="0" distB="0" distL="0" distR="0" wp14:anchorId="33D003E5" wp14:editId="21CC573C">
            <wp:extent cx="2451890" cy="1409700"/>
            <wp:effectExtent l="0" t="0" r="571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56315" cy="1412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BF14" w14:textId="2C2C9CAC" w:rsidR="00B742F8" w:rsidRDefault="00B742F8" w:rsidP="008F50AB">
      <w:pPr>
        <w:pStyle w:val="ListParagraph"/>
        <w:numPr>
          <w:ilvl w:val="0"/>
          <w:numId w:val="10"/>
        </w:numPr>
      </w:pPr>
      <w:r>
        <w:lastRenderedPageBreak/>
        <w:t xml:space="preserve">Drag the </w:t>
      </w:r>
      <w:r w:rsidR="00955140">
        <w:t>ball</w:t>
      </w:r>
      <w:r>
        <w:t xml:space="preserve"> image into the viewport</w:t>
      </w:r>
      <w:r w:rsidR="00963C79">
        <w:t>. Make sure it is centred on the + symbol.</w:t>
      </w:r>
    </w:p>
    <w:p w14:paraId="68C62BC7" w14:textId="4873FB64" w:rsidR="00B742F8" w:rsidRDefault="00F91871" w:rsidP="00955140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9521853" wp14:editId="6C71D97A">
                <wp:simplePos x="0" y="0"/>
                <wp:positionH relativeFrom="column">
                  <wp:posOffset>1341121</wp:posOffset>
                </wp:positionH>
                <wp:positionV relativeFrom="paragraph">
                  <wp:posOffset>429895</wp:posOffset>
                </wp:positionV>
                <wp:extent cx="1501328" cy="280035"/>
                <wp:effectExtent l="0" t="152400" r="0" b="158115"/>
                <wp:wrapNone/>
                <wp:docPr id="36" name="Arrow: Right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614641">
                          <a:off x="0" y="0"/>
                          <a:ext cx="1501328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903A5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6" o:spid="_x0000_s1026" type="#_x0000_t13" style="position:absolute;margin-left:105.6pt;margin-top:33.85pt;width:118.2pt;height:22.05pt;rotation:-1076275fd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" adj="17995,5784" fillcolor="#4472c4 [3204]" strokecolor="#1f3763 [1604]" strokeweight="1pt"/>
            </w:pict>
          </mc:Fallback>
        </mc:AlternateContent>
      </w:r>
      <w:r w:rsidR="00D8744A" w:rsidRPr="00D8744A">
        <w:rPr>
          <w:noProof/>
        </w:rPr>
        <w:t xml:space="preserve"> </w:t>
      </w:r>
      <w:r w:rsidR="00DD7D54" w:rsidRPr="00DD7D54">
        <w:rPr>
          <w:noProof/>
        </w:rPr>
        <w:drawing>
          <wp:inline distT="0" distB="0" distL="0" distR="0" wp14:anchorId="088CFA67" wp14:editId="65425AD8">
            <wp:extent cx="3257550" cy="1019121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98926" cy="103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D2ACB" w14:textId="335CC7CB" w:rsidR="006C6DC2" w:rsidRDefault="006C6DC2" w:rsidP="008F50AB">
      <w:pPr>
        <w:pStyle w:val="ListParagraph"/>
        <w:numPr>
          <w:ilvl w:val="0"/>
          <w:numId w:val="10"/>
        </w:numPr>
      </w:pPr>
      <w:r>
        <w:t xml:space="preserve">Drag the </w:t>
      </w:r>
      <w:r w:rsidR="00526F7F" w:rsidRPr="00526F7F">
        <w:rPr>
          <w:noProof/>
        </w:rPr>
        <w:drawing>
          <wp:inline distT="0" distB="0" distL="0" distR="0" wp14:anchorId="55E1D586" wp14:editId="7375EBA0">
            <wp:extent cx="552450" cy="209261"/>
            <wp:effectExtent l="0" t="0" r="0" b="635"/>
            <wp:docPr id="832687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68737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5983" cy="210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6F7F">
        <w:t xml:space="preserve"> node onto the </w:t>
      </w:r>
      <w:r w:rsidR="00990268" w:rsidRPr="009B5D01">
        <w:rPr>
          <w:noProof/>
        </w:rPr>
        <w:drawing>
          <wp:inline distT="0" distB="0" distL="0" distR="0" wp14:anchorId="3B69C606" wp14:editId="6CCB0470">
            <wp:extent cx="475004" cy="209324"/>
            <wp:effectExtent l="0" t="0" r="1270" b="635"/>
            <wp:docPr id="1518539477" name="Picture 1518539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0029" cy="211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0268">
        <w:t xml:space="preserve"> node to make it a child. Rename it to Ball.</w:t>
      </w:r>
    </w:p>
    <w:p w14:paraId="2FCBB3F6" w14:textId="374968DE" w:rsidR="00990268" w:rsidRDefault="00293DDF" w:rsidP="00293DDF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4" behindDoc="0" locked="0" layoutInCell="1" allowOverlap="1" wp14:anchorId="1659A726" wp14:editId="0C0791EB">
                <wp:simplePos x="0" y="0"/>
                <wp:positionH relativeFrom="column">
                  <wp:posOffset>1264285</wp:posOffset>
                </wp:positionH>
                <wp:positionV relativeFrom="paragraph">
                  <wp:posOffset>109854</wp:posOffset>
                </wp:positionV>
                <wp:extent cx="269240" cy="165101"/>
                <wp:effectExtent l="13970" t="24130" r="30480" b="11430"/>
                <wp:wrapNone/>
                <wp:docPr id="1057782929" name="Arrow: Right 10577829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69240" cy="165101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767DC" id="Arrow: Right 1057782929" o:spid="_x0000_s1026" type="#_x0000_t13" style="position:absolute;margin-left:99.55pt;margin-top:8.65pt;width:21.2pt;height:13pt;rotation:-90;z-index:2516664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" adj="9747,5784" fillcolor="#4472c4 [3204]" strokecolor="#1f3763 [1604]" strokeweight="1pt"/>
            </w:pict>
          </mc:Fallback>
        </mc:AlternateContent>
      </w:r>
      <w:r w:rsidRPr="00293DDF">
        <w:rPr>
          <w:noProof/>
        </w:rPr>
        <w:drawing>
          <wp:inline distT="0" distB="0" distL="0" distR="0" wp14:anchorId="77633EA3" wp14:editId="5542C2BC">
            <wp:extent cx="1409700" cy="411162"/>
            <wp:effectExtent l="0" t="0" r="0" b="8255"/>
            <wp:docPr id="259338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338967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17805" cy="4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12261" w14:textId="4E5FE0BA" w:rsidR="006532C8" w:rsidRDefault="006532C8" w:rsidP="008F50AB">
      <w:pPr>
        <w:pStyle w:val="ListParagraph"/>
        <w:numPr>
          <w:ilvl w:val="0"/>
          <w:numId w:val="10"/>
        </w:numPr>
      </w:pPr>
      <w:r>
        <w:t xml:space="preserve">Add a CollisionShape2D </w:t>
      </w:r>
      <w:r w:rsidR="003939EC">
        <w:t xml:space="preserve">child to the </w:t>
      </w:r>
      <w:r w:rsidR="009B5D01" w:rsidRPr="009B5D01">
        <w:rPr>
          <w:noProof/>
        </w:rPr>
        <w:drawing>
          <wp:inline distT="0" distB="0" distL="0" distR="0" wp14:anchorId="71FC1485" wp14:editId="1E2D6367">
            <wp:extent cx="497131" cy="21907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2845" cy="221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39EC">
        <w:t xml:space="preserve"> node.</w:t>
      </w:r>
    </w:p>
    <w:p w14:paraId="22331095" w14:textId="053C7F39" w:rsidR="003939EC" w:rsidRDefault="009B5D01" w:rsidP="003939EC">
      <w:pPr>
        <w:ind w:left="360"/>
      </w:pPr>
      <w:r w:rsidRPr="009B5D01">
        <w:rPr>
          <w:noProof/>
        </w:rPr>
        <w:drawing>
          <wp:inline distT="0" distB="0" distL="0" distR="0" wp14:anchorId="7CE96AC5" wp14:editId="78EA1CC6">
            <wp:extent cx="2762250" cy="496292"/>
            <wp:effectExtent l="0" t="0" r="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12801" cy="5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9F108" w14:textId="3217C06F" w:rsidR="006532C8" w:rsidRDefault="00EB6D4E" w:rsidP="008F50AB">
      <w:pPr>
        <w:pStyle w:val="ListParagraph"/>
        <w:numPr>
          <w:ilvl w:val="0"/>
          <w:numId w:val="10"/>
        </w:numPr>
      </w:pPr>
      <w:r>
        <w:t xml:space="preserve">Choose the circle </w:t>
      </w:r>
      <w:proofErr w:type="gramStart"/>
      <w:r>
        <w:t>shape</w:t>
      </w:r>
      <w:proofErr w:type="gramEnd"/>
    </w:p>
    <w:p w14:paraId="716636A3" w14:textId="30F53AC6" w:rsidR="00EB6D4E" w:rsidRDefault="00EB6D4E" w:rsidP="00EB6D4E">
      <w:pPr>
        <w:ind w:left="360"/>
      </w:pPr>
      <w:r w:rsidRPr="00EB6D4E">
        <w:rPr>
          <w:noProof/>
        </w:rPr>
        <w:drawing>
          <wp:inline distT="0" distB="0" distL="0" distR="0" wp14:anchorId="4ADC81BD" wp14:editId="0E543EA0">
            <wp:extent cx="1762125" cy="712092"/>
            <wp:effectExtent l="0" t="0" r="0" b="0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89670" cy="723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03A2D" w14:textId="3C7D22F1" w:rsidR="00E91146" w:rsidRDefault="00E91146" w:rsidP="008F50AB">
      <w:pPr>
        <w:pStyle w:val="ListParagraph"/>
        <w:numPr>
          <w:ilvl w:val="0"/>
          <w:numId w:val="10"/>
        </w:numPr>
      </w:pPr>
      <w:r>
        <w:t>Resize the collision shape to match the ball</w:t>
      </w:r>
      <w:r w:rsidR="008069A3">
        <w:t>.</w:t>
      </w:r>
    </w:p>
    <w:p w14:paraId="383A78DA" w14:textId="5772B43A" w:rsidR="00CC5033" w:rsidRDefault="00CC5033" w:rsidP="00CC5033">
      <w:pPr>
        <w:ind w:left="360"/>
      </w:pPr>
      <w:r w:rsidRPr="00F75FBE">
        <w:rPr>
          <w:noProof/>
        </w:rPr>
        <w:drawing>
          <wp:inline distT="0" distB="0" distL="0" distR="0" wp14:anchorId="66790B3B" wp14:editId="5A6B0097">
            <wp:extent cx="289380" cy="314325"/>
            <wp:effectExtent l="0" t="0" r="0" b="0"/>
            <wp:docPr id="59" name="Picture 5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Diagram, schematic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5603" cy="32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8246" w14:textId="5DE97F33" w:rsidR="0054050E" w:rsidRDefault="00C32204" w:rsidP="00A177B2">
      <w:pPr>
        <w:pStyle w:val="ListParagraph"/>
        <w:numPr>
          <w:ilvl w:val="0"/>
          <w:numId w:val="10"/>
        </w:numPr>
      </w:pPr>
      <w:r>
        <w:t xml:space="preserve">Select the </w:t>
      </w:r>
      <w:r w:rsidRPr="009B5D01">
        <w:rPr>
          <w:noProof/>
        </w:rPr>
        <w:drawing>
          <wp:inline distT="0" distB="0" distL="0" distR="0" wp14:anchorId="34D01BB2" wp14:editId="0F7439B6">
            <wp:extent cx="504825" cy="222466"/>
            <wp:effectExtent l="0" t="0" r="0" b="635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7096" cy="22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node</w:t>
      </w:r>
      <w:r w:rsidR="003C03A8">
        <w:t xml:space="preserve">: </w:t>
      </w:r>
    </w:p>
    <w:p w14:paraId="5BE42CD2" w14:textId="77777777" w:rsidR="00A177B2" w:rsidRDefault="00A177B2" w:rsidP="00A177B2">
      <w:pPr>
        <w:pStyle w:val="ListParagraph"/>
      </w:pPr>
    </w:p>
    <w:p w14:paraId="71B9AAD9" w14:textId="327FAA66" w:rsidR="00CC5033" w:rsidRDefault="00230BA8" w:rsidP="008F50AB">
      <w:pPr>
        <w:pStyle w:val="ListParagraph"/>
        <w:numPr>
          <w:ilvl w:val="0"/>
          <w:numId w:val="10"/>
        </w:numPr>
      </w:pPr>
      <w:r>
        <w:t>From the Node tab, click Signals</w:t>
      </w:r>
      <w:r w:rsidR="002746EF">
        <w:t>.</w:t>
      </w:r>
    </w:p>
    <w:p w14:paraId="090B42D8" w14:textId="6ECC23DF" w:rsidR="002746EF" w:rsidRDefault="002746EF" w:rsidP="002746EF">
      <w:pPr>
        <w:ind w:left="360"/>
      </w:pPr>
      <w:r w:rsidRPr="002746EF">
        <w:rPr>
          <w:noProof/>
        </w:rPr>
        <w:drawing>
          <wp:inline distT="0" distB="0" distL="0" distR="0" wp14:anchorId="28890BBD" wp14:editId="0FC93D9A">
            <wp:extent cx="1828800" cy="421064"/>
            <wp:effectExtent l="0" t="0" r="0" b="0"/>
            <wp:docPr id="64" name="Picture 6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application, Teams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64963" cy="42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155F1" w14:textId="05F19189" w:rsidR="002746EF" w:rsidRDefault="00D52380" w:rsidP="008F50AB">
      <w:pPr>
        <w:pStyle w:val="ListParagraph"/>
        <w:numPr>
          <w:ilvl w:val="0"/>
          <w:numId w:val="10"/>
        </w:numPr>
      </w:pPr>
      <w:r>
        <w:t xml:space="preserve">Connect the </w:t>
      </w:r>
      <w:r w:rsidR="00241F60">
        <w:t>body_entered signal</w:t>
      </w:r>
      <w:r w:rsidR="00FB1CF2">
        <w:t xml:space="preserve"> to the Node2D script.</w:t>
      </w:r>
    </w:p>
    <w:p w14:paraId="7BF1F24C" w14:textId="47304F9A" w:rsidR="00241F60" w:rsidRDefault="00703819" w:rsidP="00241F60">
      <w:pPr>
        <w:ind w:left="360"/>
      </w:pPr>
      <w:r w:rsidRPr="00703819">
        <w:rPr>
          <w:noProof/>
        </w:rPr>
        <w:drawing>
          <wp:inline distT="0" distB="0" distL="0" distR="0" wp14:anchorId="236AA282" wp14:editId="041C580C">
            <wp:extent cx="1933575" cy="574133"/>
            <wp:effectExtent l="0" t="0" r="0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47651" cy="578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8D63" w14:textId="741EE97C" w:rsidR="00241F60" w:rsidRDefault="002B5D8B" w:rsidP="008F50AB">
      <w:pPr>
        <w:pStyle w:val="ListParagraph"/>
        <w:numPr>
          <w:ilvl w:val="0"/>
          <w:numId w:val="10"/>
        </w:numPr>
      </w:pPr>
      <w:r>
        <w:t xml:space="preserve">Change the </w:t>
      </w:r>
      <w:r w:rsidR="009B7F6B">
        <w:t>_on_</w:t>
      </w:r>
      <w:r w:rsidR="008E0E5B">
        <w:t>b</w:t>
      </w:r>
      <w:r w:rsidR="009B7F6B">
        <w:t xml:space="preserve">all_body_entered </w:t>
      </w:r>
      <w:r>
        <w:t>code to this:</w:t>
      </w:r>
    </w:p>
    <w:p w14:paraId="67D0182C" w14:textId="4C1A1A1F" w:rsidR="00180468" w:rsidRDefault="001B2567" w:rsidP="00180468">
      <w:pPr>
        <w:ind w:left="360"/>
      </w:pPr>
      <w:r w:rsidRPr="001B2567">
        <w:drawing>
          <wp:inline distT="0" distB="0" distL="0" distR="0" wp14:anchorId="5D67B8AF" wp14:editId="49CBC3C7">
            <wp:extent cx="1990725" cy="504593"/>
            <wp:effectExtent l="0" t="0" r="0" b="0"/>
            <wp:docPr id="1874298254" name="Picture 1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298254" name="Picture 1" descr="A blue text on a black background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11106" cy="50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30068" w14:textId="28C97F7B" w:rsidR="00933946" w:rsidRDefault="00933946" w:rsidP="00933946">
      <w:pPr>
        <w:pStyle w:val="ListParagraph"/>
        <w:numPr>
          <w:ilvl w:val="0"/>
          <w:numId w:val="8"/>
        </w:numPr>
      </w:pPr>
      <w:r>
        <w:t xml:space="preserve">Play the scene to make sure it works (the ball should bounce off </w:t>
      </w:r>
      <w:r w:rsidR="002C27AF">
        <w:t xml:space="preserve">gems </w:t>
      </w:r>
      <w:r>
        <w:t xml:space="preserve">and destroy </w:t>
      </w:r>
      <w:r w:rsidR="002C27AF">
        <w:t>them</w:t>
      </w:r>
      <w:r>
        <w:t>)</w:t>
      </w:r>
    </w:p>
    <w:p w14:paraId="6A2E6556" w14:textId="6D2FE11A" w:rsidR="002B5D8B" w:rsidRDefault="00933946" w:rsidP="004D4CDA">
      <w:pPr>
        <w:ind w:firstLine="360"/>
      </w:pPr>
      <w:r w:rsidRPr="00A342EE">
        <w:rPr>
          <w:noProof/>
        </w:rPr>
        <w:drawing>
          <wp:inline distT="0" distB="0" distL="0" distR="0" wp14:anchorId="088F2D42" wp14:editId="77C7FB50">
            <wp:extent cx="1295581" cy="276264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95581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83E12" w14:textId="60DBA1BF" w:rsidR="00B854DA" w:rsidRDefault="00B854DA" w:rsidP="00B854DA">
      <w:pPr>
        <w:pStyle w:val="Heading1"/>
      </w:pPr>
      <w:r>
        <w:lastRenderedPageBreak/>
        <w:t xml:space="preserve">Create the </w:t>
      </w:r>
      <w:proofErr w:type="gramStart"/>
      <w:r>
        <w:t>trumpet</w:t>
      </w:r>
      <w:proofErr w:type="gramEnd"/>
    </w:p>
    <w:p w14:paraId="721A06C7" w14:textId="77777777" w:rsidR="002806BD" w:rsidRDefault="002806BD" w:rsidP="002806BD">
      <w:pPr>
        <w:pStyle w:val="ListParagraph"/>
        <w:numPr>
          <w:ilvl w:val="0"/>
          <w:numId w:val="14"/>
        </w:numPr>
      </w:pPr>
      <w:r>
        <w:t>Click on 2D at the top of the window to return to the viewport.</w:t>
      </w:r>
    </w:p>
    <w:p w14:paraId="6B82F94D" w14:textId="77777777" w:rsidR="002806BD" w:rsidRDefault="002806BD" w:rsidP="002806BD">
      <w:pPr>
        <w:ind w:left="360"/>
      </w:pPr>
      <w:r w:rsidRPr="00385144">
        <w:rPr>
          <w:noProof/>
        </w:rPr>
        <w:drawing>
          <wp:inline distT="0" distB="0" distL="0" distR="0" wp14:anchorId="1AA2E64D" wp14:editId="7669DE07">
            <wp:extent cx="4588597" cy="252663"/>
            <wp:effectExtent l="0" t="0" r="0" b="0"/>
            <wp:docPr id="652281851" name="Picture 652281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408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79372" cy="26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B5632" w14:textId="39504079" w:rsidR="00B70B05" w:rsidRDefault="00B70B05" w:rsidP="00AF398D">
      <w:pPr>
        <w:pStyle w:val="ListParagraph"/>
        <w:numPr>
          <w:ilvl w:val="0"/>
          <w:numId w:val="14"/>
        </w:numPr>
      </w:pPr>
      <w:r>
        <w:t xml:space="preserve">Drag the trumpet image into the </w:t>
      </w:r>
      <w:r w:rsidR="00B207BA">
        <w:t xml:space="preserve">viewport. Place it </w:t>
      </w:r>
      <w:r w:rsidR="00CD07D4">
        <w:t>at the top of the viewport</w:t>
      </w:r>
      <w:r w:rsidR="00B207BA">
        <w:t>.</w:t>
      </w:r>
    </w:p>
    <w:p w14:paraId="1DBE9F1A" w14:textId="1241DCDB" w:rsidR="00AF398D" w:rsidRDefault="00AF398D" w:rsidP="00AF398D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8" behindDoc="0" locked="0" layoutInCell="1" allowOverlap="1" wp14:anchorId="239DF3D3" wp14:editId="3F8C18F5">
                <wp:simplePos x="0" y="0"/>
                <wp:positionH relativeFrom="column">
                  <wp:posOffset>1268095</wp:posOffset>
                </wp:positionH>
                <wp:positionV relativeFrom="paragraph">
                  <wp:posOffset>827756</wp:posOffset>
                </wp:positionV>
                <wp:extent cx="1736159" cy="280035"/>
                <wp:effectExtent l="0" t="476250" r="0" b="520065"/>
                <wp:wrapNone/>
                <wp:docPr id="62" name="Arrow: Right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050618">
                          <a:off x="0" y="0"/>
                          <a:ext cx="1736159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C0121" id="Arrow: Right 62" o:spid="_x0000_s1026" type="#_x0000_t13" style="position:absolute;margin-left:99.85pt;margin-top:65.2pt;width:136.7pt;height:22.05pt;rotation:-2784605fd;z-index:2516623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" adj="18482,5784" fillcolor="#4472c4 [3204]" strokecolor="#1f3763 [1604]" strokeweight="1pt"/>
            </w:pict>
          </mc:Fallback>
        </mc:AlternateContent>
      </w:r>
      <w:r w:rsidRPr="00CD07D4">
        <w:rPr>
          <w:noProof/>
        </w:rPr>
        <w:drawing>
          <wp:inline distT="0" distB="0" distL="0" distR="0" wp14:anchorId="4A90D01D" wp14:editId="27BB8A39">
            <wp:extent cx="3771900" cy="1663879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97655" cy="167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D3449" w14:textId="63AA8C93" w:rsidR="00B207BA" w:rsidRDefault="00B207BA" w:rsidP="00B207BA">
      <w:pPr>
        <w:ind w:left="360"/>
      </w:pPr>
    </w:p>
    <w:p w14:paraId="053221F6" w14:textId="77777777" w:rsidR="003F175E" w:rsidRDefault="003F175E" w:rsidP="00A42287">
      <w:pPr>
        <w:pStyle w:val="Heading1"/>
      </w:pPr>
    </w:p>
    <w:p w14:paraId="37E42F3F" w14:textId="5A298076" w:rsidR="0096078E" w:rsidRDefault="00D06502" w:rsidP="00A42287">
      <w:pPr>
        <w:pStyle w:val="Heading1"/>
      </w:pPr>
      <w:r>
        <w:t xml:space="preserve">Make the </w:t>
      </w:r>
      <w:r w:rsidR="00A42287">
        <w:t>t</w:t>
      </w:r>
      <w:r>
        <w:t xml:space="preserve">rumpet </w:t>
      </w:r>
      <w:r w:rsidR="00A42287">
        <w:t xml:space="preserve">launch the </w:t>
      </w:r>
      <w:proofErr w:type="gramStart"/>
      <w:r w:rsidR="00A42287">
        <w:t>ball</w:t>
      </w:r>
      <w:proofErr w:type="gramEnd"/>
    </w:p>
    <w:p w14:paraId="524775C7" w14:textId="1C4D4DE3" w:rsidR="00F41A90" w:rsidRDefault="009B7F6B" w:rsidP="00A42287">
      <w:pPr>
        <w:pStyle w:val="ListParagraph"/>
        <w:numPr>
          <w:ilvl w:val="0"/>
          <w:numId w:val="12"/>
        </w:numPr>
      </w:pPr>
      <w:r>
        <w:t>Change to script view and add this code:</w:t>
      </w:r>
    </w:p>
    <w:p w14:paraId="1AC68D97" w14:textId="06A7DEF6" w:rsidR="009B7F6B" w:rsidRDefault="000F5167" w:rsidP="009B7F6B">
      <w:pPr>
        <w:ind w:left="360"/>
      </w:pPr>
      <w:r w:rsidRPr="000F5167">
        <w:drawing>
          <wp:inline distT="0" distB="0" distL="0" distR="0" wp14:anchorId="7121302C" wp14:editId="670EC9DB">
            <wp:extent cx="4857750" cy="1272293"/>
            <wp:effectExtent l="0" t="0" r="0" b="4445"/>
            <wp:docPr id="810138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13881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69212" cy="127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419A6" w14:textId="0ABFACD7" w:rsidR="006F3475" w:rsidRDefault="006F3475" w:rsidP="004363B1">
      <w:pPr>
        <w:pStyle w:val="ListParagraph"/>
        <w:numPr>
          <w:ilvl w:val="0"/>
          <w:numId w:val="12"/>
        </w:numPr>
      </w:pPr>
      <w:r>
        <w:t xml:space="preserve">Select the </w:t>
      </w:r>
      <w:r w:rsidRPr="009B5D01">
        <w:rPr>
          <w:noProof/>
        </w:rPr>
        <w:drawing>
          <wp:inline distT="0" distB="0" distL="0" distR="0" wp14:anchorId="2CD8FC1A" wp14:editId="1B4C4298">
            <wp:extent cx="504825" cy="222466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7096" cy="22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node.</w:t>
      </w:r>
    </w:p>
    <w:p w14:paraId="1920128B" w14:textId="77777777" w:rsidR="004363B1" w:rsidRDefault="004363B1" w:rsidP="004363B1">
      <w:pPr>
        <w:pStyle w:val="ListParagraph"/>
      </w:pPr>
    </w:p>
    <w:p w14:paraId="53824FB5" w14:textId="1023C985" w:rsidR="00C0343A" w:rsidRDefault="00C0343A" w:rsidP="00A42287">
      <w:pPr>
        <w:pStyle w:val="ListParagraph"/>
        <w:numPr>
          <w:ilvl w:val="0"/>
          <w:numId w:val="12"/>
        </w:numPr>
      </w:pPr>
      <w:r>
        <w:t>Switch to the Inspector tab.</w:t>
      </w:r>
    </w:p>
    <w:p w14:paraId="5F354B37" w14:textId="78A24F53" w:rsidR="00C0343A" w:rsidRDefault="001E3FFA" w:rsidP="00C0343A">
      <w:pPr>
        <w:ind w:left="360"/>
      </w:pPr>
      <w:r w:rsidRPr="001E3FFA">
        <w:rPr>
          <w:noProof/>
        </w:rPr>
        <w:drawing>
          <wp:inline distT="0" distB="0" distL="0" distR="0" wp14:anchorId="05CA23BC" wp14:editId="5F253AE7">
            <wp:extent cx="1514475" cy="295932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527976" cy="29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71E3" w14:textId="78179F4C" w:rsidR="00A42287" w:rsidRDefault="00C0343A" w:rsidP="00A42287">
      <w:pPr>
        <w:pStyle w:val="ListParagraph"/>
        <w:numPr>
          <w:ilvl w:val="0"/>
          <w:numId w:val="12"/>
        </w:numPr>
      </w:pPr>
      <w:r>
        <w:t>C</w:t>
      </w:r>
      <w:r w:rsidR="006F3475">
        <w:t xml:space="preserve">hange </w:t>
      </w:r>
      <w:r w:rsidR="000F5167">
        <w:t>Freeze</w:t>
      </w:r>
      <w:r w:rsidR="006F3475">
        <w:t xml:space="preserve"> to </w:t>
      </w:r>
      <w:r w:rsidR="000F5167">
        <w:t>On</w:t>
      </w:r>
    </w:p>
    <w:p w14:paraId="60A8F3CE" w14:textId="387B195F" w:rsidR="007836BF" w:rsidRDefault="00EC282B" w:rsidP="007836BF">
      <w:pPr>
        <w:ind w:left="360"/>
      </w:pPr>
      <w:r w:rsidRPr="00EC282B">
        <w:drawing>
          <wp:inline distT="0" distB="0" distL="0" distR="0" wp14:anchorId="658915D8" wp14:editId="12BD446F">
            <wp:extent cx="3143250" cy="306659"/>
            <wp:effectExtent l="0" t="0" r="0" b="0"/>
            <wp:docPr id="303892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892299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63071" cy="308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DA9D4" w14:textId="164D4496" w:rsidR="001E3FFA" w:rsidRDefault="001E3FFA" w:rsidP="00D31C87">
      <w:pPr>
        <w:pStyle w:val="ListParagraph"/>
        <w:numPr>
          <w:ilvl w:val="0"/>
          <w:numId w:val="12"/>
        </w:numPr>
      </w:pPr>
      <w:r>
        <w:t>Play the scene to make sure it works (click the left mouse button to launch)</w:t>
      </w:r>
    </w:p>
    <w:p w14:paraId="3BBEEEB7" w14:textId="7CA25279" w:rsidR="001E3FFA" w:rsidRDefault="001E3FFA" w:rsidP="001E3FFA">
      <w:pPr>
        <w:ind w:firstLine="360"/>
      </w:pPr>
      <w:r w:rsidRPr="00A342EE">
        <w:rPr>
          <w:noProof/>
        </w:rPr>
        <w:drawing>
          <wp:inline distT="0" distB="0" distL="0" distR="0" wp14:anchorId="5FAF7E1C" wp14:editId="6A85DA1A">
            <wp:extent cx="1295581" cy="276264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95581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937CF" w14:textId="77777777" w:rsidR="001E3FFA" w:rsidRDefault="001E3FFA">
      <w:r>
        <w:br w:type="page"/>
      </w:r>
    </w:p>
    <w:p w14:paraId="75C8B1BE" w14:textId="35DC11E8" w:rsidR="00202675" w:rsidRDefault="00202675" w:rsidP="00202675">
      <w:pPr>
        <w:pStyle w:val="Heading1"/>
      </w:pPr>
      <w:r>
        <w:lastRenderedPageBreak/>
        <w:t xml:space="preserve">Reset the ball when it goes out of </w:t>
      </w:r>
      <w:proofErr w:type="gramStart"/>
      <w:r>
        <w:t>view</w:t>
      </w:r>
      <w:proofErr w:type="gramEnd"/>
    </w:p>
    <w:p w14:paraId="7D144258" w14:textId="41604AAB" w:rsidR="00202675" w:rsidRDefault="00F221F8" w:rsidP="00202675">
      <w:pPr>
        <w:pStyle w:val="ListParagraph"/>
        <w:numPr>
          <w:ilvl w:val="0"/>
          <w:numId w:val="13"/>
        </w:numPr>
      </w:pPr>
      <w:r>
        <w:t>Add a Visib</w:t>
      </w:r>
      <w:r w:rsidR="00884D7C">
        <w:t>leOnScreen</w:t>
      </w:r>
      <w:r>
        <w:t xml:space="preserve">Notifier2D child to </w:t>
      </w:r>
      <w:r w:rsidR="00F35438">
        <w:t xml:space="preserve">the </w:t>
      </w:r>
      <w:r w:rsidR="00F35438" w:rsidRPr="009B5D01">
        <w:rPr>
          <w:noProof/>
        </w:rPr>
        <w:drawing>
          <wp:inline distT="0" distB="0" distL="0" distR="0" wp14:anchorId="5CC9E88D" wp14:editId="48EB5BF0">
            <wp:extent cx="504825" cy="222466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7096" cy="22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5438">
        <w:t xml:space="preserve"> node.</w:t>
      </w:r>
    </w:p>
    <w:p w14:paraId="02E5EAFE" w14:textId="55B9D451" w:rsidR="00F35438" w:rsidRDefault="00F35438" w:rsidP="00F35438">
      <w:pPr>
        <w:ind w:left="360"/>
      </w:pPr>
      <w:r w:rsidRPr="00F35438">
        <w:rPr>
          <w:noProof/>
        </w:rPr>
        <w:drawing>
          <wp:inline distT="0" distB="0" distL="0" distR="0" wp14:anchorId="5513059C" wp14:editId="55CB17E0">
            <wp:extent cx="4239217" cy="8573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A78E" w14:textId="77777777" w:rsidR="00F97D73" w:rsidRDefault="00F97D73" w:rsidP="00F97D73">
      <w:pPr>
        <w:pStyle w:val="ListParagraph"/>
        <w:numPr>
          <w:ilvl w:val="0"/>
          <w:numId w:val="13"/>
        </w:numPr>
      </w:pPr>
      <w:r>
        <w:t>From the Node tab, click Signals.</w:t>
      </w:r>
    </w:p>
    <w:p w14:paraId="6123D869" w14:textId="77777777" w:rsidR="00F97D73" w:rsidRDefault="00F97D73" w:rsidP="00F97D73">
      <w:pPr>
        <w:ind w:left="360"/>
      </w:pPr>
      <w:r w:rsidRPr="002746EF">
        <w:rPr>
          <w:noProof/>
        </w:rPr>
        <w:drawing>
          <wp:inline distT="0" distB="0" distL="0" distR="0" wp14:anchorId="37322E94" wp14:editId="1B31B5F7">
            <wp:extent cx="2143125" cy="493434"/>
            <wp:effectExtent l="0" t="0" r="0" b="1905"/>
            <wp:docPr id="28" name="Picture 2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application, Teams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57937" cy="49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F8DB0" w14:textId="6A0794BF" w:rsidR="00F35438" w:rsidRDefault="00BA2A9B" w:rsidP="00202675">
      <w:pPr>
        <w:pStyle w:val="ListParagraph"/>
        <w:numPr>
          <w:ilvl w:val="0"/>
          <w:numId w:val="13"/>
        </w:numPr>
      </w:pPr>
      <w:r>
        <w:t>Connect the screen_exited signal</w:t>
      </w:r>
      <w:r w:rsidR="003C484C">
        <w:t xml:space="preserve"> to the Node2D script.</w:t>
      </w:r>
    </w:p>
    <w:p w14:paraId="0F85EAD0" w14:textId="5586D1CC" w:rsidR="00BA2A9B" w:rsidRDefault="00BA2A9B" w:rsidP="00BA2A9B">
      <w:pPr>
        <w:ind w:left="360"/>
      </w:pPr>
      <w:r w:rsidRPr="00BA2A9B">
        <w:rPr>
          <w:noProof/>
        </w:rPr>
        <w:drawing>
          <wp:inline distT="0" distB="0" distL="0" distR="0" wp14:anchorId="302B6C35" wp14:editId="0F4F4FAB">
            <wp:extent cx="2362200" cy="798490"/>
            <wp:effectExtent l="0" t="0" r="0" b="1905"/>
            <wp:docPr id="30" name="Picture 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chat or text message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67568" cy="80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D2EDF" w14:textId="3F9E6A5E" w:rsidR="00AE6EBD" w:rsidRDefault="00AE6EBD" w:rsidP="00202675">
      <w:pPr>
        <w:pStyle w:val="ListParagraph"/>
        <w:numPr>
          <w:ilvl w:val="0"/>
          <w:numId w:val="13"/>
        </w:numPr>
      </w:pPr>
      <w:r>
        <w:t xml:space="preserve">Change the </w:t>
      </w:r>
      <w:r w:rsidR="00C26F0B" w:rsidRPr="00C26F0B">
        <w:t>_on_visible_on_screen_notifier_2d_screen_exited</w:t>
      </w:r>
      <w:r>
        <w:t xml:space="preserve"> code to this:</w:t>
      </w:r>
    </w:p>
    <w:p w14:paraId="17D3BFD8" w14:textId="0779078B" w:rsidR="00AE6EBD" w:rsidRDefault="00587159" w:rsidP="00AE6EBD">
      <w:pPr>
        <w:ind w:left="360"/>
      </w:pPr>
      <w:r w:rsidRPr="00587159">
        <w:drawing>
          <wp:inline distT="0" distB="0" distL="0" distR="0" wp14:anchorId="433F3E68" wp14:editId="49230C14">
            <wp:extent cx="3752850" cy="1264035"/>
            <wp:effectExtent l="0" t="0" r="0" b="0"/>
            <wp:docPr id="343993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993244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65998" cy="126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81E60" w14:textId="6F85C135" w:rsidR="00F3328C" w:rsidRDefault="00F3328C" w:rsidP="006C2954">
      <w:pPr>
        <w:pStyle w:val="ListParagraph"/>
        <w:numPr>
          <w:ilvl w:val="0"/>
          <w:numId w:val="13"/>
        </w:numPr>
      </w:pPr>
      <w:r>
        <w:t>The game is finished!</w:t>
      </w:r>
    </w:p>
    <w:p w14:paraId="587AD8DC" w14:textId="77777777" w:rsidR="006C2954" w:rsidRDefault="006C2954" w:rsidP="006C2954">
      <w:pPr>
        <w:ind w:left="360"/>
      </w:pPr>
    </w:p>
    <w:p w14:paraId="5B55BD31" w14:textId="59EEE62B" w:rsidR="006C2954" w:rsidRDefault="006C2954" w:rsidP="006C2954">
      <w:pPr>
        <w:pStyle w:val="Heading1"/>
      </w:pPr>
      <w:r>
        <w:t xml:space="preserve">Bonus </w:t>
      </w:r>
      <w:r w:rsidR="00274B35">
        <w:t>step</w:t>
      </w:r>
    </w:p>
    <w:p w14:paraId="670A79DC" w14:textId="68524F53" w:rsidR="00274B35" w:rsidRPr="00274B35" w:rsidRDefault="00274B35" w:rsidP="00274B35">
      <w:r>
        <w:t xml:space="preserve">If you add the wall file to your project, you can </w:t>
      </w:r>
      <w:r w:rsidR="0066515E">
        <w:t>put</w:t>
      </w:r>
      <w:r>
        <w:t xml:space="preserve"> </w:t>
      </w:r>
      <w:r w:rsidR="0066515E">
        <w:t xml:space="preserve">two walls in the game – one on the left and one on the right. Give each one a StaticBody2D to </w:t>
      </w:r>
      <w:r w:rsidR="00182A44">
        <w:t>keep your ball from flying off the sides of the screen!</w:t>
      </w:r>
    </w:p>
    <w:p w14:paraId="6BE8D1B5" w14:textId="77777777" w:rsidR="006B0525" w:rsidRDefault="006B0525" w:rsidP="006B0525"/>
    <w:p w14:paraId="252B74F0" w14:textId="0CF2AAB7" w:rsidR="006B0525" w:rsidRDefault="006B0525" w:rsidP="006B0525"/>
    <w:p w14:paraId="371A9472" w14:textId="60ABF454" w:rsidR="001C60BB" w:rsidRDefault="001C60BB" w:rsidP="006B0525"/>
    <w:p w14:paraId="1B8460A1" w14:textId="3AE7A7B7" w:rsidR="001C60BB" w:rsidRPr="006357C3" w:rsidRDefault="001C60BB" w:rsidP="006B0525"/>
    <w:sectPr w:rsidR="001C60BB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0828"/>
    <w:multiLevelType w:val="hybridMultilevel"/>
    <w:tmpl w:val="540839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35839"/>
    <w:multiLevelType w:val="hybridMultilevel"/>
    <w:tmpl w:val="84461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A3F21"/>
    <w:multiLevelType w:val="hybridMultilevel"/>
    <w:tmpl w:val="4BD22D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97159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7E3C38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7A1FB4"/>
    <w:multiLevelType w:val="hybridMultilevel"/>
    <w:tmpl w:val="653283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3446D0"/>
    <w:multiLevelType w:val="hybridMultilevel"/>
    <w:tmpl w:val="653283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513F67"/>
    <w:multiLevelType w:val="hybridMultilevel"/>
    <w:tmpl w:val="D5BE62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014233"/>
    <w:multiLevelType w:val="hybridMultilevel"/>
    <w:tmpl w:val="A1C452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288122">
    <w:abstractNumId w:val="1"/>
  </w:num>
  <w:num w:numId="2" w16cid:durableId="1439763317">
    <w:abstractNumId w:val="0"/>
  </w:num>
  <w:num w:numId="3" w16cid:durableId="1657150777">
    <w:abstractNumId w:val="11"/>
  </w:num>
  <w:num w:numId="4" w16cid:durableId="1392803655">
    <w:abstractNumId w:val="5"/>
  </w:num>
  <w:num w:numId="5" w16cid:durableId="415858547">
    <w:abstractNumId w:val="2"/>
  </w:num>
  <w:num w:numId="6" w16cid:durableId="1179386965">
    <w:abstractNumId w:val="12"/>
  </w:num>
  <w:num w:numId="7" w16cid:durableId="10842860">
    <w:abstractNumId w:val="6"/>
  </w:num>
  <w:num w:numId="8" w16cid:durableId="766467343">
    <w:abstractNumId w:val="9"/>
  </w:num>
  <w:num w:numId="9" w16cid:durableId="141822135">
    <w:abstractNumId w:val="7"/>
  </w:num>
  <w:num w:numId="10" w16cid:durableId="1927037055">
    <w:abstractNumId w:val="8"/>
  </w:num>
  <w:num w:numId="11" w16cid:durableId="289552167">
    <w:abstractNumId w:val="10"/>
  </w:num>
  <w:num w:numId="12" w16cid:durableId="100876758">
    <w:abstractNumId w:val="4"/>
  </w:num>
  <w:num w:numId="13" w16cid:durableId="1495759189">
    <w:abstractNumId w:val="3"/>
  </w:num>
  <w:num w:numId="14" w16cid:durableId="13457842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qgUAtwLSlywAAAA="/>
  </w:docVars>
  <w:rsids>
    <w:rsidRoot w:val="006357C3"/>
    <w:rsid w:val="00002EBA"/>
    <w:rsid w:val="00032CA4"/>
    <w:rsid w:val="0003790E"/>
    <w:rsid w:val="000462B4"/>
    <w:rsid w:val="00055392"/>
    <w:rsid w:val="000759D4"/>
    <w:rsid w:val="000A0671"/>
    <w:rsid w:val="000A6805"/>
    <w:rsid w:val="000C0876"/>
    <w:rsid w:val="000F11E5"/>
    <w:rsid w:val="000F3AD7"/>
    <w:rsid w:val="000F5167"/>
    <w:rsid w:val="00102C23"/>
    <w:rsid w:val="00116B33"/>
    <w:rsid w:val="00126829"/>
    <w:rsid w:val="00126ED3"/>
    <w:rsid w:val="00133339"/>
    <w:rsid w:val="00180468"/>
    <w:rsid w:val="00182A44"/>
    <w:rsid w:val="0019340D"/>
    <w:rsid w:val="001A02B1"/>
    <w:rsid w:val="001A6595"/>
    <w:rsid w:val="001B2567"/>
    <w:rsid w:val="001C60BB"/>
    <w:rsid w:val="001E0B53"/>
    <w:rsid w:val="001E3FFA"/>
    <w:rsid w:val="001F6ACF"/>
    <w:rsid w:val="00202233"/>
    <w:rsid w:val="00202675"/>
    <w:rsid w:val="00230BA8"/>
    <w:rsid w:val="00232453"/>
    <w:rsid w:val="00236FA0"/>
    <w:rsid w:val="00241F60"/>
    <w:rsid w:val="0025681D"/>
    <w:rsid w:val="0027065C"/>
    <w:rsid w:val="002746EF"/>
    <w:rsid w:val="00274967"/>
    <w:rsid w:val="00274B35"/>
    <w:rsid w:val="002806BD"/>
    <w:rsid w:val="00283808"/>
    <w:rsid w:val="0028781F"/>
    <w:rsid w:val="00293DDF"/>
    <w:rsid w:val="002978BC"/>
    <w:rsid w:val="002B5D8B"/>
    <w:rsid w:val="002C00D1"/>
    <w:rsid w:val="002C0D36"/>
    <w:rsid w:val="002C27AF"/>
    <w:rsid w:val="002D0C41"/>
    <w:rsid w:val="002D74D8"/>
    <w:rsid w:val="002D77E6"/>
    <w:rsid w:val="002F660B"/>
    <w:rsid w:val="00300046"/>
    <w:rsid w:val="003066BC"/>
    <w:rsid w:val="00323803"/>
    <w:rsid w:val="003422BE"/>
    <w:rsid w:val="003457F5"/>
    <w:rsid w:val="00352DBD"/>
    <w:rsid w:val="0035567B"/>
    <w:rsid w:val="0036263B"/>
    <w:rsid w:val="003765C6"/>
    <w:rsid w:val="003852CC"/>
    <w:rsid w:val="0038697A"/>
    <w:rsid w:val="003939EC"/>
    <w:rsid w:val="003948F9"/>
    <w:rsid w:val="00396853"/>
    <w:rsid w:val="003A0349"/>
    <w:rsid w:val="003C03A8"/>
    <w:rsid w:val="003C095D"/>
    <w:rsid w:val="003C484C"/>
    <w:rsid w:val="003D02AF"/>
    <w:rsid w:val="003D5CB1"/>
    <w:rsid w:val="003E2B37"/>
    <w:rsid w:val="003F175E"/>
    <w:rsid w:val="003F38DA"/>
    <w:rsid w:val="00405DF9"/>
    <w:rsid w:val="00411E6F"/>
    <w:rsid w:val="0041416B"/>
    <w:rsid w:val="00420124"/>
    <w:rsid w:val="0043057D"/>
    <w:rsid w:val="004363B1"/>
    <w:rsid w:val="0045449F"/>
    <w:rsid w:val="00464AE6"/>
    <w:rsid w:val="00470CD7"/>
    <w:rsid w:val="00476A24"/>
    <w:rsid w:val="0048604C"/>
    <w:rsid w:val="00493919"/>
    <w:rsid w:val="004A0E9F"/>
    <w:rsid w:val="004B672E"/>
    <w:rsid w:val="004C6DE9"/>
    <w:rsid w:val="004D4CDA"/>
    <w:rsid w:val="004E061B"/>
    <w:rsid w:val="00526F7F"/>
    <w:rsid w:val="0054050E"/>
    <w:rsid w:val="005429B1"/>
    <w:rsid w:val="005441F6"/>
    <w:rsid w:val="005545D7"/>
    <w:rsid w:val="005553E8"/>
    <w:rsid w:val="00566468"/>
    <w:rsid w:val="00570754"/>
    <w:rsid w:val="00574431"/>
    <w:rsid w:val="00585FE9"/>
    <w:rsid w:val="00587159"/>
    <w:rsid w:val="00587C24"/>
    <w:rsid w:val="0059197A"/>
    <w:rsid w:val="00592E0F"/>
    <w:rsid w:val="005B015F"/>
    <w:rsid w:val="005B0450"/>
    <w:rsid w:val="005B4D3F"/>
    <w:rsid w:val="005C129B"/>
    <w:rsid w:val="005E4178"/>
    <w:rsid w:val="005F0286"/>
    <w:rsid w:val="005F15BB"/>
    <w:rsid w:val="00600DD4"/>
    <w:rsid w:val="00604A19"/>
    <w:rsid w:val="00606E90"/>
    <w:rsid w:val="00612C72"/>
    <w:rsid w:val="0062142B"/>
    <w:rsid w:val="006357C3"/>
    <w:rsid w:val="0064068C"/>
    <w:rsid w:val="006532C8"/>
    <w:rsid w:val="0066515E"/>
    <w:rsid w:val="00665B23"/>
    <w:rsid w:val="006976E5"/>
    <w:rsid w:val="006B0525"/>
    <w:rsid w:val="006C0ABB"/>
    <w:rsid w:val="006C0B12"/>
    <w:rsid w:val="006C2954"/>
    <w:rsid w:val="006C6DC2"/>
    <w:rsid w:val="006F3475"/>
    <w:rsid w:val="00703819"/>
    <w:rsid w:val="00704214"/>
    <w:rsid w:val="00723C9E"/>
    <w:rsid w:val="0076286B"/>
    <w:rsid w:val="007836BF"/>
    <w:rsid w:val="007877A0"/>
    <w:rsid w:val="0079731A"/>
    <w:rsid w:val="007D2672"/>
    <w:rsid w:val="007E3375"/>
    <w:rsid w:val="008069A3"/>
    <w:rsid w:val="008364E0"/>
    <w:rsid w:val="008372BB"/>
    <w:rsid w:val="00841B75"/>
    <w:rsid w:val="0086338D"/>
    <w:rsid w:val="00871D3A"/>
    <w:rsid w:val="00882433"/>
    <w:rsid w:val="00884D7C"/>
    <w:rsid w:val="00887D87"/>
    <w:rsid w:val="0089658E"/>
    <w:rsid w:val="008C7DA3"/>
    <w:rsid w:val="008E0E5B"/>
    <w:rsid w:val="008E1484"/>
    <w:rsid w:val="008E377E"/>
    <w:rsid w:val="008E4E86"/>
    <w:rsid w:val="008F50AB"/>
    <w:rsid w:val="009049A6"/>
    <w:rsid w:val="00905028"/>
    <w:rsid w:val="0090524D"/>
    <w:rsid w:val="00933946"/>
    <w:rsid w:val="00955140"/>
    <w:rsid w:val="0096078E"/>
    <w:rsid w:val="009614E5"/>
    <w:rsid w:val="00963316"/>
    <w:rsid w:val="00963C79"/>
    <w:rsid w:val="009667E6"/>
    <w:rsid w:val="00983042"/>
    <w:rsid w:val="00983B2A"/>
    <w:rsid w:val="00990268"/>
    <w:rsid w:val="00992C7D"/>
    <w:rsid w:val="009A6E8E"/>
    <w:rsid w:val="009A7B93"/>
    <w:rsid w:val="009B5D01"/>
    <w:rsid w:val="009B7F6B"/>
    <w:rsid w:val="009D177F"/>
    <w:rsid w:val="009E2590"/>
    <w:rsid w:val="009F4002"/>
    <w:rsid w:val="00A10B50"/>
    <w:rsid w:val="00A119A6"/>
    <w:rsid w:val="00A177B2"/>
    <w:rsid w:val="00A30050"/>
    <w:rsid w:val="00A342EE"/>
    <w:rsid w:val="00A42287"/>
    <w:rsid w:val="00A44E70"/>
    <w:rsid w:val="00A80B7B"/>
    <w:rsid w:val="00A95D21"/>
    <w:rsid w:val="00AB0056"/>
    <w:rsid w:val="00AC3303"/>
    <w:rsid w:val="00AC4C1B"/>
    <w:rsid w:val="00AC67D4"/>
    <w:rsid w:val="00AD5CED"/>
    <w:rsid w:val="00AE6EBD"/>
    <w:rsid w:val="00AF256C"/>
    <w:rsid w:val="00AF398D"/>
    <w:rsid w:val="00AF4F88"/>
    <w:rsid w:val="00B047AE"/>
    <w:rsid w:val="00B11724"/>
    <w:rsid w:val="00B17964"/>
    <w:rsid w:val="00B207BA"/>
    <w:rsid w:val="00B24887"/>
    <w:rsid w:val="00B32BA5"/>
    <w:rsid w:val="00B33BC9"/>
    <w:rsid w:val="00B352A6"/>
    <w:rsid w:val="00B47987"/>
    <w:rsid w:val="00B6468D"/>
    <w:rsid w:val="00B70B05"/>
    <w:rsid w:val="00B742F8"/>
    <w:rsid w:val="00B7495F"/>
    <w:rsid w:val="00B854DA"/>
    <w:rsid w:val="00B900BC"/>
    <w:rsid w:val="00B914BD"/>
    <w:rsid w:val="00B963FC"/>
    <w:rsid w:val="00BA2A9B"/>
    <w:rsid w:val="00BC0950"/>
    <w:rsid w:val="00BC52D8"/>
    <w:rsid w:val="00BD2961"/>
    <w:rsid w:val="00BD3927"/>
    <w:rsid w:val="00BD4931"/>
    <w:rsid w:val="00BD5EF7"/>
    <w:rsid w:val="00BF3861"/>
    <w:rsid w:val="00C0343A"/>
    <w:rsid w:val="00C26F0B"/>
    <w:rsid w:val="00C32204"/>
    <w:rsid w:val="00C362EB"/>
    <w:rsid w:val="00C44347"/>
    <w:rsid w:val="00C4438D"/>
    <w:rsid w:val="00C46584"/>
    <w:rsid w:val="00C5396B"/>
    <w:rsid w:val="00C76DD3"/>
    <w:rsid w:val="00C82D82"/>
    <w:rsid w:val="00CC5033"/>
    <w:rsid w:val="00CC6606"/>
    <w:rsid w:val="00CD07D4"/>
    <w:rsid w:val="00CD6A57"/>
    <w:rsid w:val="00CF19ED"/>
    <w:rsid w:val="00CF4DF4"/>
    <w:rsid w:val="00D06502"/>
    <w:rsid w:val="00D302A4"/>
    <w:rsid w:val="00D31C87"/>
    <w:rsid w:val="00D41449"/>
    <w:rsid w:val="00D45255"/>
    <w:rsid w:val="00D4610F"/>
    <w:rsid w:val="00D52380"/>
    <w:rsid w:val="00D706CD"/>
    <w:rsid w:val="00D7151C"/>
    <w:rsid w:val="00D82362"/>
    <w:rsid w:val="00D83602"/>
    <w:rsid w:val="00D849D1"/>
    <w:rsid w:val="00D849F1"/>
    <w:rsid w:val="00D87317"/>
    <w:rsid w:val="00D873A4"/>
    <w:rsid w:val="00D8744A"/>
    <w:rsid w:val="00D9042A"/>
    <w:rsid w:val="00D91990"/>
    <w:rsid w:val="00D920DE"/>
    <w:rsid w:val="00D93488"/>
    <w:rsid w:val="00DA158D"/>
    <w:rsid w:val="00DA1B64"/>
    <w:rsid w:val="00DA1D71"/>
    <w:rsid w:val="00DA29CB"/>
    <w:rsid w:val="00DA3D98"/>
    <w:rsid w:val="00DA6FDC"/>
    <w:rsid w:val="00DB27D0"/>
    <w:rsid w:val="00DB39ED"/>
    <w:rsid w:val="00DC36C8"/>
    <w:rsid w:val="00DD3B16"/>
    <w:rsid w:val="00DD7D54"/>
    <w:rsid w:val="00DF5A67"/>
    <w:rsid w:val="00E01486"/>
    <w:rsid w:val="00E110BF"/>
    <w:rsid w:val="00E11CCA"/>
    <w:rsid w:val="00E27360"/>
    <w:rsid w:val="00E32179"/>
    <w:rsid w:val="00E33AA3"/>
    <w:rsid w:val="00E3514A"/>
    <w:rsid w:val="00E643C9"/>
    <w:rsid w:val="00E738D3"/>
    <w:rsid w:val="00E757C1"/>
    <w:rsid w:val="00E91146"/>
    <w:rsid w:val="00EB4B46"/>
    <w:rsid w:val="00EB6D4E"/>
    <w:rsid w:val="00EC282B"/>
    <w:rsid w:val="00EC55A1"/>
    <w:rsid w:val="00EC5A1B"/>
    <w:rsid w:val="00ED5B09"/>
    <w:rsid w:val="00EE1252"/>
    <w:rsid w:val="00EE1740"/>
    <w:rsid w:val="00EE430A"/>
    <w:rsid w:val="00EF1ACC"/>
    <w:rsid w:val="00F01114"/>
    <w:rsid w:val="00F04AD4"/>
    <w:rsid w:val="00F11E2E"/>
    <w:rsid w:val="00F12837"/>
    <w:rsid w:val="00F1738D"/>
    <w:rsid w:val="00F221F8"/>
    <w:rsid w:val="00F3328C"/>
    <w:rsid w:val="00F35438"/>
    <w:rsid w:val="00F41A90"/>
    <w:rsid w:val="00F453D0"/>
    <w:rsid w:val="00F64C70"/>
    <w:rsid w:val="00F75FBE"/>
    <w:rsid w:val="00F83246"/>
    <w:rsid w:val="00F91871"/>
    <w:rsid w:val="00F9214F"/>
    <w:rsid w:val="00F97D73"/>
    <w:rsid w:val="00FB02E0"/>
    <w:rsid w:val="00FB1CF2"/>
    <w:rsid w:val="00FD3DF3"/>
    <w:rsid w:val="00FE08D2"/>
    <w:rsid w:val="00FF34EF"/>
    <w:rsid w:val="00FF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  <w:style w:type="paragraph" w:styleId="Revision">
    <w:name w:val="Revision"/>
    <w:hidden/>
    <w:uiPriority w:val="99"/>
    <w:semiHidden/>
    <w:rsid w:val="00D873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7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310</cp:revision>
  <cp:lastPrinted>2023-03-26T23:06:00Z</cp:lastPrinted>
  <dcterms:created xsi:type="dcterms:W3CDTF">2021-11-21T23:26:00Z</dcterms:created>
  <dcterms:modified xsi:type="dcterms:W3CDTF">2023-11-13T01:36:00Z</dcterms:modified>
</cp:coreProperties>
</file>